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FA2A3" w14:textId="77777777" w:rsidR="00F75855" w:rsidRPr="003F52DE" w:rsidRDefault="00F75855" w:rsidP="00F75855">
      <w:pPr>
        <w:spacing w:after="0" w:line="240" w:lineRule="auto"/>
        <w:ind w:left="0" w:firstLine="0"/>
        <w:jc w:val="left"/>
        <w:rPr>
          <w:color w:val="auto"/>
          <w:sz w:val="16"/>
          <w:szCs w:val="14"/>
        </w:rPr>
      </w:pPr>
    </w:p>
    <w:p w14:paraId="13DEFBE4" w14:textId="77777777" w:rsidR="00F75855" w:rsidRDefault="00F75855" w:rsidP="00F75855">
      <w:pPr>
        <w:spacing w:after="0" w:line="240" w:lineRule="auto"/>
        <w:ind w:left="0" w:right="641" w:firstLine="215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F</w:t>
      </w:r>
      <w:r w:rsidRPr="002C0133">
        <w:rPr>
          <w:rFonts w:ascii="Times New Roman" w:eastAsia="Times New Roman" w:hAnsi="Times New Roman" w:cs="Times New Roman"/>
          <w:b/>
          <w:sz w:val="20"/>
          <w:szCs w:val="20"/>
        </w:rPr>
        <w:t>ICHA DE INSCRIÇ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Ã</w:t>
      </w:r>
      <w:r w:rsidRPr="002C0133">
        <w:rPr>
          <w:rFonts w:ascii="Times New Roman" w:eastAsia="Times New Roman" w:hAnsi="Times New Roman" w:cs="Times New Roman"/>
          <w:b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2 – </w:t>
      </w:r>
      <w:r w:rsidRPr="002C0133">
        <w:rPr>
          <w:rFonts w:ascii="Times New Roman" w:eastAsia="Times New Roman" w:hAnsi="Times New Roman" w:cs="Times New Roman"/>
          <w:b/>
          <w:sz w:val="20"/>
          <w:szCs w:val="20"/>
        </w:rPr>
        <w:t>PARA O PROCESSO DE CLASSIFICAÇÃO PARA ATRIBUIÇÃO DE BOLSAS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14:paraId="6C7227E7" w14:textId="77777777" w:rsidR="00F75855" w:rsidRPr="002C0133" w:rsidRDefault="00F75855" w:rsidP="00F75855">
      <w:pPr>
        <w:spacing w:before="240" w:after="0" w:line="240" w:lineRule="auto"/>
        <w:ind w:left="0" w:right="641" w:firstLine="215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(  )  MESTRADO          (  ) DOUTORADO</w:t>
      </w:r>
    </w:p>
    <w:p w14:paraId="7271AD18" w14:textId="77777777" w:rsidR="00F75855" w:rsidRPr="002C0133" w:rsidRDefault="00F75855" w:rsidP="00F75855">
      <w:pPr>
        <w:spacing w:line="360" w:lineRule="auto"/>
        <w:ind w:left="0" w:right="641" w:firstLine="215"/>
        <w:jc w:val="center"/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 xml:space="preserve">(somente para alunos que já matriculados </w:t>
      </w:r>
      <w:r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 xml:space="preserve">ou com documentação para fluxo contínuo aprovada </w:t>
      </w:r>
      <w:r w:rsidRPr="002C0133">
        <w:rPr>
          <w:rFonts w:ascii="Times New Roman" w:eastAsia="Times New Roman" w:hAnsi="Times New Roman" w:cs="Times New Roman"/>
          <w:b/>
          <w:color w:val="FF0000"/>
          <w:sz w:val="20"/>
          <w:szCs w:val="20"/>
        </w:rPr>
        <w:t>no PPGQ-CTS)</w:t>
      </w:r>
    </w:p>
    <w:p w14:paraId="0E0A6C61" w14:textId="77777777" w:rsidR="00F75855" w:rsidRPr="002C0133" w:rsidRDefault="00F75855" w:rsidP="00F75855">
      <w:pPr>
        <w:spacing w:after="0" w:line="276" w:lineRule="auto"/>
        <w:ind w:left="0" w:right="641" w:firstLine="215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0EC860D" w14:textId="77777777" w:rsidR="00F75855" w:rsidRPr="002C0133" w:rsidRDefault="00F75855" w:rsidP="00F75855">
      <w:pPr>
        <w:spacing w:after="0" w:line="480" w:lineRule="auto"/>
        <w:ind w:left="0" w:right="3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b/>
          <w:color w:val="auto"/>
          <w:sz w:val="20"/>
          <w:szCs w:val="20"/>
        </w:rPr>
        <w:t xml:space="preserve">DATA DA Matrícula: </w:t>
      </w:r>
      <w:r w:rsidRPr="002C0133">
        <w:rPr>
          <w:rFonts w:ascii="Times New Roman" w:eastAsia="Times New Roman" w:hAnsi="Times New Roman" w:cs="Times New Roman"/>
          <w:color w:val="auto"/>
          <w:sz w:val="20"/>
          <w:szCs w:val="20"/>
        </w:rPr>
        <w:t>_______/_______/20__         Nº de inscrição:</w:t>
      </w:r>
      <w:r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Pr="002C0133">
        <w:rPr>
          <w:rFonts w:ascii="Times New Roman" w:eastAsia="Times New Roman" w:hAnsi="Times New Roman" w:cs="Times New Roman"/>
          <w:color w:val="auto"/>
          <w:sz w:val="20"/>
          <w:szCs w:val="20"/>
        </w:rPr>
        <w:t>________(uso  da secretaria)</w:t>
      </w:r>
    </w:p>
    <w:p w14:paraId="4CDF7F22" w14:textId="77777777" w:rsidR="00F75855" w:rsidRPr="002C0133" w:rsidRDefault="00F75855" w:rsidP="00F75855">
      <w:pPr>
        <w:tabs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b/>
          <w:sz w:val="20"/>
          <w:szCs w:val="20"/>
        </w:rPr>
        <w:t>IDENTIFICAÇÃO:</w:t>
      </w:r>
    </w:p>
    <w:p w14:paraId="351D1019" w14:textId="77777777" w:rsidR="00F75855" w:rsidRPr="002C0133" w:rsidRDefault="00F75855" w:rsidP="00F75855">
      <w:pPr>
        <w:tabs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Nome Completo: __________________________________________________________________</w:t>
      </w:r>
    </w:p>
    <w:p w14:paraId="36FF5345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jc w:val="left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Cédula de Identidade (RG):________________Órgão Emissor/UF:_________ Data Emissão:______ Data de Nascimento: ___________ Localidade/UF/País: ___________________________________ Nacionalidade: ________________________ Estado Civil: ___________________ Sexo: F(  ) M (  )</w:t>
      </w:r>
    </w:p>
    <w:p w14:paraId="7C2A3CC7" w14:textId="77777777" w:rsidR="00F75855" w:rsidRPr="002C0133" w:rsidRDefault="00F75855" w:rsidP="00F75855">
      <w:pPr>
        <w:spacing w:before="60" w:after="60" w:line="480" w:lineRule="auto"/>
        <w:ind w:left="0" w:right="-427" w:firstLine="0"/>
        <w:jc w:val="left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Registro Nacional de Estrangeiro (RNE):____________Data de Emissão:________ Validade:________</w:t>
      </w:r>
    </w:p>
    <w:p w14:paraId="7B6A9FC4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jc w:val="left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Passaporte:________________________Visto (temporário/permanente):______________________</w:t>
      </w:r>
    </w:p>
    <w:p w14:paraId="44801D9C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jc w:val="left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 xml:space="preserve">Data do </w:t>
      </w:r>
      <w:proofErr w:type="spellStart"/>
      <w:r w:rsidRPr="002C0133">
        <w:rPr>
          <w:rFonts w:ascii="Times New Roman" w:eastAsia="Times New Roman" w:hAnsi="Times New Roman" w:cs="Times New Roman"/>
          <w:sz w:val="20"/>
          <w:szCs w:val="20"/>
        </w:rPr>
        <w:t>Visto:_______________________________Prazo</w:t>
      </w:r>
      <w:proofErr w:type="spellEnd"/>
      <w:r w:rsidRPr="002C0133">
        <w:rPr>
          <w:rFonts w:ascii="Times New Roman" w:eastAsia="Times New Roman" w:hAnsi="Times New Roman" w:cs="Times New Roman"/>
          <w:sz w:val="20"/>
          <w:szCs w:val="20"/>
        </w:rPr>
        <w:t xml:space="preserve"> do Visto (dias) _____________________</w:t>
      </w:r>
    </w:p>
    <w:p w14:paraId="01FCC9CF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jc w:val="left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CPF:________________________________________________________________________</w:t>
      </w:r>
    </w:p>
    <w:p w14:paraId="59D6BF66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Nome do Pai: ______________________________________________________________________</w:t>
      </w:r>
    </w:p>
    <w:p w14:paraId="1E79848D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Nome da Mãe: _____________________________________________________________________</w:t>
      </w:r>
    </w:p>
    <w:p w14:paraId="36DECD32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b/>
          <w:sz w:val="20"/>
          <w:szCs w:val="20"/>
        </w:rPr>
        <w:t>ENDEREÇO:</w:t>
      </w:r>
    </w:p>
    <w:p w14:paraId="1C72C4F1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Rua/Av/Complemento:_______________________________________________________________</w:t>
      </w:r>
    </w:p>
    <w:p w14:paraId="79FA19DA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Bairro:__________________________Cidade:___________________Estado:__________________</w:t>
      </w:r>
    </w:p>
    <w:p w14:paraId="0ABECB44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 xml:space="preserve">CEP: ____________________ Telefone: (      ) _______________ Celular: (      ) __________________ </w:t>
      </w:r>
    </w:p>
    <w:p w14:paraId="5488A7F9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Endereço Eletrônico (E-mail): _________________________________________________________</w:t>
      </w:r>
    </w:p>
    <w:p w14:paraId="19A0E51C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C821AFE" w14:textId="77777777" w:rsidR="00F75855" w:rsidRPr="002C0133" w:rsidRDefault="00F75855" w:rsidP="00F75855">
      <w:pPr>
        <w:tabs>
          <w:tab w:val="left" w:pos="8820"/>
          <w:tab w:val="left" w:pos="9000"/>
        </w:tabs>
        <w:spacing w:after="0" w:line="480" w:lineRule="auto"/>
        <w:ind w:left="0" w:right="-69" w:firstLine="0"/>
        <w:rPr>
          <w:rFonts w:ascii="Times New Roman" w:eastAsia="Times New Roman" w:hAnsi="Times New Roman" w:cs="Times New Roman"/>
          <w:b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b/>
          <w:sz w:val="20"/>
          <w:szCs w:val="20"/>
        </w:rPr>
        <w:t>OUTRAS INFORMAÇÕES:</w:t>
      </w:r>
    </w:p>
    <w:p w14:paraId="3652687A" w14:textId="77777777" w:rsidR="00F75855" w:rsidRPr="00D90FDE" w:rsidRDefault="00F75855" w:rsidP="00F75855">
      <w:pPr>
        <w:pStyle w:val="PargrafodaLista"/>
        <w:numPr>
          <w:ilvl w:val="0"/>
          <w:numId w:val="16"/>
        </w:numPr>
        <w:tabs>
          <w:tab w:val="left" w:pos="8820"/>
          <w:tab w:val="left" w:pos="9000"/>
        </w:tabs>
        <w:spacing w:after="0" w:line="480" w:lineRule="auto"/>
        <w:ind w:left="426" w:right="-69"/>
        <w:rPr>
          <w:rFonts w:ascii="Arial" w:eastAsia="Times New Roman" w:hAnsi="Arial" w:cs="Arial"/>
          <w:sz w:val="20"/>
          <w:szCs w:val="20"/>
        </w:rPr>
      </w:pPr>
      <w:r w:rsidRPr="00D90FDE">
        <w:rPr>
          <w:rFonts w:ascii="Arial" w:eastAsia="Times New Roman" w:hAnsi="Arial" w:cs="Arial"/>
          <w:sz w:val="20"/>
          <w:szCs w:val="20"/>
        </w:rPr>
        <w:t xml:space="preserve">Sua inscrição se encaixa no sistema de </w:t>
      </w:r>
      <w:r w:rsidRPr="007155A9">
        <w:rPr>
          <w:rFonts w:ascii="Arial" w:eastAsia="Times New Roman" w:hAnsi="Arial" w:cs="Arial"/>
          <w:sz w:val="20"/>
          <w:szCs w:val="20"/>
        </w:rPr>
        <w:t>vagas destinadas a ações afirmativas</w:t>
      </w:r>
      <w:r w:rsidRPr="00D90FDE">
        <w:rPr>
          <w:rFonts w:ascii="Arial" w:eastAsia="Times New Roman" w:hAnsi="Arial" w:cs="Arial"/>
          <w:sz w:val="20"/>
          <w:szCs w:val="20"/>
        </w:rPr>
        <w:t>? (   ) Não  (   ) Sim</w:t>
      </w:r>
    </w:p>
    <w:p w14:paraId="5F562F8C" w14:textId="77777777" w:rsidR="00CE3852" w:rsidRPr="00CE3852" w:rsidRDefault="00CE3852" w:rsidP="00CE3852">
      <w:pPr>
        <w:tabs>
          <w:tab w:val="left" w:pos="8820"/>
          <w:tab w:val="left" w:pos="9000"/>
        </w:tabs>
        <w:spacing w:after="0" w:line="480" w:lineRule="auto"/>
        <w:ind w:right="-69"/>
        <w:rPr>
          <w:rFonts w:ascii="Arial" w:eastAsia="Times New Roman" w:hAnsi="Arial" w:cs="Arial"/>
          <w:sz w:val="20"/>
          <w:szCs w:val="20"/>
        </w:rPr>
      </w:pPr>
      <w:r w:rsidRPr="00CE3852">
        <w:rPr>
          <w:rFonts w:ascii="Arial" w:eastAsia="Times New Roman" w:hAnsi="Arial" w:cs="Arial"/>
          <w:sz w:val="20"/>
          <w:szCs w:val="20"/>
        </w:rPr>
        <w:t>Se sim, qual? (   ) Preto(a)/Negro(a); (   ) Pardo(a); (   ) Quilombola; (   ) Indígena; (   ) Pessoa com deficiência</w:t>
      </w:r>
    </w:p>
    <w:p w14:paraId="2885889B" w14:textId="77777777" w:rsidR="00F75855" w:rsidRPr="002C0133" w:rsidRDefault="00F75855" w:rsidP="00F75855">
      <w:pPr>
        <w:tabs>
          <w:tab w:val="left" w:pos="8820"/>
          <w:tab w:val="left" w:pos="9000"/>
        </w:tabs>
        <w:spacing w:before="24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Orientador: ______________________________________________________________________</w:t>
      </w:r>
    </w:p>
    <w:p w14:paraId="25D661A0" w14:textId="77777777" w:rsidR="00F75855" w:rsidRPr="002C0133" w:rsidRDefault="00F75855" w:rsidP="00F75855">
      <w:pPr>
        <w:tabs>
          <w:tab w:val="left" w:pos="3475"/>
        </w:tabs>
        <w:spacing w:before="240" w:line="480" w:lineRule="auto"/>
        <w:ind w:left="0" w:right="-69" w:firstLine="0"/>
        <w:rPr>
          <w:rFonts w:ascii="Times New Roman" w:eastAsia="Times New Roman" w:hAnsi="Times New Roman" w:cs="Times New Roman"/>
          <w:sz w:val="20"/>
          <w:szCs w:val="20"/>
        </w:rPr>
      </w:pPr>
      <w:r w:rsidRPr="002C0133">
        <w:rPr>
          <w:rFonts w:ascii="Times New Roman" w:eastAsia="Times New Roman" w:hAnsi="Times New Roman" w:cs="Times New Roman"/>
          <w:sz w:val="20"/>
          <w:szCs w:val="20"/>
        </w:rPr>
        <w:t>Assinatura do(a) candidato(a) e data: ______________________________________________</w:t>
      </w:r>
    </w:p>
    <w:p w14:paraId="34DA6567" w14:textId="2C6BFD42" w:rsidR="0046154A" w:rsidRPr="00F75855" w:rsidRDefault="00F75855" w:rsidP="00F75855">
      <w:r w:rsidRPr="002C0133">
        <w:rPr>
          <w:rFonts w:ascii="Times New Roman" w:eastAsia="Times New Roman" w:hAnsi="Times New Roman" w:cs="Times New Roman"/>
          <w:sz w:val="20"/>
          <w:szCs w:val="20"/>
        </w:rPr>
        <w:t>Assinatura do(a) orientador(a) e data: ______________________________________________</w:t>
      </w:r>
    </w:p>
    <w:sectPr w:rsidR="0046154A" w:rsidRPr="00F75855" w:rsidSect="006876E8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720" w:right="720" w:bottom="720" w:left="720" w:header="516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6F7EE" w14:textId="77777777" w:rsidR="002D0264" w:rsidRDefault="002D0264">
      <w:pPr>
        <w:spacing w:after="0" w:line="240" w:lineRule="auto"/>
      </w:pPr>
      <w:r>
        <w:separator/>
      </w:r>
    </w:p>
  </w:endnote>
  <w:endnote w:type="continuationSeparator" w:id="0">
    <w:p w14:paraId="41BFDE25" w14:textId="77777777" w:rsidR="002D0264" w:rsidRDefault="002D0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52776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AE83427" w14:textId="435A2C7E" w:rsidR="003A722A" w:rsidRDefault="003A722A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1AF0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F1AF0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3577A79" w14:textId="77777777" w:rsidR="001E42B1" w:rsidRDefault="001E42B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FAE42" w14:textId="77777777" w:rsidR="002D0264" w:rsidRDefault="002D0264">
      <w:pPr>
        <w:spacing w:after="0" w:line="240" w:lineRule="auto"/>
      </w:pPr>
      <w:r>
        <w:separator/>
      </w:r>
    </w:p>
  </w:footnote>
  <w:footnote w:type="continuationSeparator" w:id="0">
    <w:p w14:paraId="1CF3A5DF" w14:textId="77777777" w:rsidR="002D0264" w:rsidRDefault="002D0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00E4B" w14:textId="77777777" w:rsidR="00B54280" w:rsidRDefault="00AD5754">
    <w:pPr>
      <w:spacing w:after="0" w:line="259" w:lineRule="auto"/>
      <w:ind w:left="-1047" w:right="-1190"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4CCD42F" wp14:editId="10F4D9B5">
              <wp:simplePos x="0" y="0"/>
              <wp:positionH relativeFrom="page">
                <wp:posOffset>415925</wp:posOffset>
              </wp:positionH>
              <wp:positionV relativeFrom="page">
                <wp:posOffset>327660</wp:posOffset>
              </wp:positionV>
              <wp:extent cx="6999605" cy="842645"/>
              <wp:effectExtent l="6350" t="0" r="4445" b="10795"/>
              <wp:wrapSquare wrapText="bothSides"/>
              <wp:docPr id="22" name="Group 168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99605" cy="842645"/>
                        <a:chOff x="0" y="0"/>
                        <a:chExt cx="6999733" cy="842772"/>
                      </a:xfrm>
                    </wpg:grpSpPr>
                    <wps:wsp>
                      <wps:cNvPr id="23" name="Rectangle 16849"/>
                      <wps:cNvSpPr>
                        <a:spLocks noChangeArrowheads="1"/>
                      </wps:cNvSpPr>
                      <wps:spPr bwMode="auto">
                        <a:xfrm>
                          <a:off x="2129663" y="152400"/>
                          <a:ext cx="2911873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95F36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Universidade Federal de São Paul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4" name="Rectangle 16850"/>
                      <wps:cNvSpPr>
                        <a:spLocks noChangeArrowheads="1"/>
                      </wps:cNvSpPr>
                      <wps:spPr bwMode="auto">
                        <a:xfrm>
                          <a:off x="4319905" y="152400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41DA6D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5" name="Rectangle 16851"/>
                      <wps:cNvSpPr>
                        <a:spLocks noChangeArrowheads="1"/>
                      </wps:cNvSpPr>
                      <wps:spPr bwMode="auto">
                        <a:xfrm>
                          <a:off x="1336802" y="338328"/>
                          <a:ext cx="4987845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CFFC4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Instituto de Ciências Ambientais, Químicas e Farmacêutica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6" name="Rectangle 16852"/>
                      <wps:cNvSpPr>
                        <a:spLocks noChangeArrowheads="1"/>
                      </wps:cNvSpPr>
                      <wps:spPr bwMode="auto">
                        <a:xfrm>
                          <a:off x="5091430" y="338328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37459C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7" name="Rectangle 16853"/>
                      <wps:cNvSpPr>
                        <a:spLocks noChangeArrowheads="1"/>
                      </wps:cNvSpPr>
                      <wps:spPr bwMode="auto">
                        <a:xfrm>
                          <a:off x="891794" y="526034"/>
                          <a:ext cx="8213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EE6CC6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Progra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8" name="Rectangle 16854"/>
                      <wps:cNvSpPr>
                        <a:spLocks noChangeArrowheads="1"/>
                      </wps:cNvSpPr>
                      <wps:spPr bwMode="auto">
                        <a:xfrm>
                          <a:off x="1509014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57D397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9" name="Rectangle 16855"/>
                      <wps:cNvSpPr>
                        <a:spLocks noChangeArrowheads="1"/>
                      </wps:cNvSpPr>
                      <wps:spPr bwMode="auto">
                        <a:xfrm>
                          <a:off x="1544066" y="526034"/>
                          <a:ext cx="2114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7D5D68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0" name="Rectangle 16856"/>
                      <wps:cNvSpPr>
                        <a:spLocks noChangeArrowheads="1"/>
                      </wps:cNvSpPr>
                      <wps:spPr bwMode="auto">
                        <a:xfrm>
                          <a:off x="1702562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770D02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1" name="Rectangle 16857"/>
                      <wps:cNvSpPr>
                        <a:spLocks noChangeArrowheads="1"/>
                      </wps:cNvSpPr>
                      <wps:spPr bwMode="auto">
                        <a:xfrm>
                          <a:off x="1737995" y="526034"/>
                          <a:ext cx="297755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9F3866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Pó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2" name="Rectangle 16858"/>
                      <wps:cNvSpPr>
                        <a:spLocks noChangeArrowheads="1"/>
                      </wps:cNvSpPr>
                      <wps:spPr bwMode="auto">
                        <a:xfrm>
                          <a:off x="1962023" y="526034"/>
                          <a:ext cx="62024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D60F6B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3" name="Rectangle 16859"/>
                      <wps:cNvSpPr>
                        <a:spLocks noChangeArrowheads="1"/>
                      </wps:cNvSpPr>
                      <wps:spPr bwMode="auto">
                        <a:xfrm>
                          <a:off x="2009267" y="526034"/>
                          <a:ext cx="955490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54C6F5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Graduação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4" name="Rectangle 16860"/>
                      <wps:cNvSpPr>
                        <a:spLocks noChangeArrowheads="1"/>
                      </wps:cNvSpPr>
                      <wps:spPr bwMode="auto">
                        <a:xfrm>
                          <a:off x="2728595" y="526034"/>
                          <a:ext cx="266135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3D3FC5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5" name="Rectangle 16861"/>
                      <wps:cNvSpPr>
                        <a:spLocks noChangeArrowheads="1"/>
                      </wps:cNvSpPr>
                      <wps:spPr bwMode="auto">
                        <a:xfrm>
                          <a:off x="2928239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C7A8E6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6" name="Rectangle 16862"/>
                      <wps:cNvSpPr>
                        <a:spLocks noChangeArrowheads="1"/>
                      </wps:cNvSpPr>
                      <wps:spPr bwMode="auto">
                        <a:xfrm>
                          <a:off x="2963291" y="526034"/>
                          <a:ext cx="3419212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B039C9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Ciência e Tecnologia da Sustentabilida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7" name="Rectangle 16863"/>
                      <wps:cNvSpPr>
                        <a:spLocks noChangeArrowheads="1"/>
                      </wps:cNvSpPr>
                      <wps:spPr bwMode="auto">
                        <a:xfrm>
                          <a:off x="5536438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AC18D3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" name="Picture 1684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56732" y="108204"/>
                          <a:ext cx="1143000" cy="6812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39" name="Shape 16847"/>
                      <wps:cNvSpPr>
                        <a:spLocks/>
                      </wps:cNvSpPr>
                      <wps:spPr bwMode="auto">
                        <a:xfrm>
                          <a:off x="0" y="842772"/>
                          <a:ext cx="6885305" cy="0"/>
                        </a:xfrm>
                        <a:custGeom>
                          <a:avLst/>
                          <a:gdLst>
                            <a:gd name="T0" fmla="*/ 0 w 6885305"/>
                            <a:gd name="T1" fmla="*/ 6885305 w 6885305"/>
                            <a:gd name="T2" fmla="*/ 0 w 6885305"/>
                            <a:gd name="T3" fmla="*/ 6885305 w 688530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85305">
                              <a:moveTo>
                                <a:pt x="0" y="0"/>
                              </a:moveTo>
                              <a:lnTo>
                                <a:pt x="6885305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0" name="Picture 1684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3256" y="0"/>
                          <a:ext cx="800100" cy="83058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4CCD42F" id="Group 16845" o:spid="_x0000_s1026" style="position:absolute;left:0;text-align:left;margin-left:32.75pt;margin-top:25.8pt;width:551.15pt;height:66.35pt;z-index:251657216;mso-position-horizontal-relative:page;mso-position-vertical-relative:page" coordsize="69997,842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">
              <v:rect id="Rectangle 16849" o:spid="_x0000_s1027" style="position:absolute;left:21296;top:1524;width:2911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<v:textbox inset="0,0,0,0">
                  <w:txbxContent>
                    <w:p w14:paraId="3B795F36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Universidade Federal de São Paulo</w:t>
                      </w:r>
                    </w:p>
                  </w:txbxContent>
                </v:textbox>
              </v:rect>
              <v:rect id="Rectangle 16850" o:spid="_x0000_s1028" style="position:absolute;left:43199;top:1524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<v:textbox inset="0,0,0,0">
                  <w:txbxContent>
                    <w:p w14:paraId="3C41DA6D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51" o:spid="_x0000_s1029" style="position:absolute;left:13368;top:3383;width:4987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<v:textbox inset="0,0,0,0">
                  <w:txbxContent>
                    <w:p w14:paraId="5C9CFFC4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Instituto de Ciências Ambientais, Químicas e Farmacêuticas</w:t>
                      </w:r>
                    </w:p>
                  </w:txbxContent>
                </v:textbox>
              </v:rect>
              <v:rect id="Rectangle 16852" o:spid="_x0000_s1030" style="position:absolute;left:50914;top:3383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<v:textbox inset="0,0,0,0">
                  <w:txbxContent>
                    <w:p w14:paraId="1E37459C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53" o:spid="_x0000_s1031" style="position:absolute;left:8917;top:5260;width:821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<v:textbox inset="0,0,0,0">
                  <w:txbxContent>
                    <w:p w14:paraId="57EE6CC6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Programa</w:t>
                      </w:r>
                    </w:p>
                  </w:txbxContent>
                </v:textbox>
              </v:rect>
              <v:rect id="Rectangle 16854" o:spid="_x0000_s1032" style="position:absolute;left:15090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<v:textbox inset="0,0,0,0">
                  <w:txbxContent>
                    <w:p w14:paraId="6D57D397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55" o:spid="_x0000_s1033" style="position:absolute;left:15440;top:5260;width:211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<v:textbox inset="0,0,0,0">
                  <w:txbxContent>
                    <w:p w14:paraId="5B7D5D68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de</w:t>
                      </w:r>
                    </w:p>
                  </w:txbxContent>
                </v:textbox>
              </v:rect>
              <v:rect id="Rectangle 16856" o:spid="_x0000_s1034" style="position:absolute;left:17025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<v:textbox inset="0,0,0,0">
                  <w:txbxContent>
                    <w:p w14:paraId="74770D02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57" o:spid="_x0000_s1035" style="position:absolute;left:17379;top:5260;width:297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<v:textbox inset="0,0,0,0">
                  <w:txbxContent>
                    <w:p w14:paraId="6D9F3866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Pós</w:t>
                      </w:r>
                    </w:p>
                  </w:txbxContent>
                </v:textbox>
              </v:rect>
              <v:rect id="Rectangle 16858" o:spid="_x0000_s1036" style="position:absolute;left:19620;top:5260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<v:textbox inset="0,0,0,0">
                  <w:txbxContent>
                    <w:p w14:paraId="0DD60F6B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-</w:t>
                      </w:r>
                    </w:p>
                  </w:txbxContent>
                </v:textbox>
              </v:rect>
              <v:rect id="Rectangle 16859" o:spid="_x0000_s1037" style="position:absolute;left:20092;top:5260;width:955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<v:textbox inset="0,0,0,0">
                  <w:txbxContent>
                    <w:p w14:paraId="5154C6F5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Graduação </w:t>
                      </w:r>
                    </w:p>
                  </w:txbxContent>
                </v:textbox>
              </v:rect>
              <v:rect id="Rectangle 16860" o:spid="_x0000_s1038" style="position:absolute;left:27285;top:5260;width:266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<v:textbox inset="0,0,0,0">
                  <w:txbxContent>
                    <w:p w14:paraId="053D3FC5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em</w:t>
                      </w:r>
                    </w:p>
                  </w:txbxContent>
                </v:textbox>
              </v:rect>
              <v:rect id="Rectangle 16861" o:spid="_x0000_s1039" style="position:absolute;left:29282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<v:textbox inset="0,0,0,0">
                  <w:txbxContent>
                    <w:p w14:paraId="15C7A8E6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62" o:spid="_x0000_s1040" style="position:absolute;left:29632;top:5260;width:3419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<v:textbox inset="0,0,0,0">
                  <w:txbxContent>
                    <w:p w14:paraId="58B039C9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Ciência e Tecnologia da Sustentabilidade</w:t>
                      </w:r>
                    </w:p>
                  </w:txbxContent>
                </v:textbox>
              </v:rect>
              <v:rect id="Rectangle 16863" o:spid="_x0000_s1041" style="position:absolute;left:55364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<v:textbox inset="0,0,0,0">
                  <w:txbxContent>
                    <w:p w14:paraId="21AC18D3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846" o:spid="_x0000_s1042" type="#_x0000_t75" style="position:absolute;left:58567;top:1082;width:11430;height:6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">
                <v:imagedata r:id="rId3" o:title=""/>
              </v:shape>
              <v:shape id="Shape 16847" o:spid="_x0000_s1043" style="position:absolute;top:8427;width:68853;height:0;visibility:visible;mso-wrap-style:square;v-text-anchor:top" coordsize="68853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" path="m,l6885305,e" filled="f" strokeweight=".72pt">
                <v:path arrowok="t" o:connecttype="custom" o:connectlocs="0,0;6885305,0" o:connectangles="0,0" textboxrect="0,0,6885305,0"/>
              </v:shape>
              <v:shape id="Picture 16848" o:spid="_x0000_s1044" type="#_x0000_t75" style="position:absolute;left:1432;width:8001;height:8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">
                <v:imagedata r:id="rId4" o:title=""/>
              </v:shape>
              <w10:wrap type="square" anchorx="page" anchory="page"/>
            </v:group>
          </w:pict>
        </mc:Fallback>
      </mc:AlternateContent>
    </w:r>
    <w:r w:rsidR="00E5669B">
      <w:rPr>
        <w:sz w:val="22"/>
      </w:rPr>
      <w:t xml:space="preserve"> </w:t>
    </w:r>
  </w:p>
  <w:p w14:paraId="3CB12046" w14:textId="77777777" w:rsidR="00B54280" w:rsidRDefault="00E5669B">
    <w:pPr>
      <w:spacing w:after="0" w:line="259" w:lineRule="auto"/>
      <w:ind w:left="0" w:firstLine="0"/>
      <w:jc w:val="left"/>
    </w:pPr>
    <w:r>
      <w:rPr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B75D8" w14:textId="03EEEE24" w:rsidR="00ED0280" w:rsidRPr="007C6690" w:rsidRDefault="00470083" w:rsidP="00ED0280">
    <w:pPr>
      <w:pStyle w:val="Rodap"/>
      <w:tabs>
        <w:tab w:val="clear" w:pos="4252"/>
        <w:tab w:val="clear" w:pos="8504"/>
      </w:tabs>
      <w:ind w:left="0" w:right="30"/>
      <w:jc w:val="center"/>
      <w:rPr>
        <w:b/>
        <w:sz w:val="22"/>
      </w:rPr>
    </w:pPr>
    <w:r w:rsidRPr="007C6690">
      <w:rPr>
        <w:b/>
        <w:noProof/>
        <w:sz w:val="22"/>
      </w:rPr>
      <w:drawing>
        <wp:anchor distT="0" distB="0" distL="114935" distR="114935" simplePos="0" relativeHeight="251665408" behindDoc="0" locked="0" layoutInCell="0" allowOverlap="0" wp14:anchorId="5446FF02" wp14:editId="6BE547E6">
          <wp:simplePos x="0" y="0"/>
          <wp:positionH relativeFrom="page">
            <wp:posOffset>596406</wp:posOffset>
          </wp:positionH>
          <wp:positionV relativeFrom="paragraph">
            <wp:posOffset>10372</wp:posOffset>
          </wp:positionV>
          <wp:extent cx="586740" cy="612775"/>
          <wp:effectExtent l="19050" t="0" r="3810" b="0"/>
          <wp:wrapNone/>
          <wp:docPr id="44" name="Imagem 2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740" cy="612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0280" w:rsidRPr="007C6690">
      <w:rPr>
        <w:b/>
        <w:noProof/>
        <w:sz w:val="22"/>
      </w:rPr>
      <w:drawing>
        <wp:anchor distT="0" distB="0" distL="114300" distR="114300" simplePos="0" relativeHeight="251664384" behindDoc="0" locked="0" layoutInCell="1" allowOverlap="1" wp14:anchorId="1C50A4EF" wp14:editId="2B2FCC50">
          <wp:simplePos x="0" y="0"/>
          <wp:positionH relativeFrom="margin">
            <wp:align>right</wp:align>
          </wp:positionH>
          <wp:positionV relativeFrom="paragraph">
            <wp:posOffset>123895</wp:posOffset>
          </wp:positionV>
          <wp:extent cx="725805" cy="427355"/>
          <wp:effectExtent l="0" t="0" r="0" b="0"/>
          <wp:wrapNone/>
          <wp:docPr id="43" name="Imagem 211" descr="Unife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1" descr="Unifesp"/>
                  <pic:cNvPicPr>
                    <a:picLocks noChangeAspect="1" noChangeArrowheads="1"/>
                  </pic:cNvPicPr>
                </pic:nvPicPr>
                <pic:blipFill>
                  <a:blip r:embed="rId2" r:link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805" cy="4273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0280" w:rsidRPr="007C6690">
      <w:rPr>
        <w:b/>
        <w:sz w:val="22"/>
      </w:rPr>
      <w:t>Universidade Federal de São Paulo</w:t>
    </w:r>
  </w:p>
  <w:p w14:paraId="6E04BA81" w14:textId="77777777" w:rsidR="00ED0280" w:rsidRPr="007C6690" w:rsidRDefault="00ED0280" w:rsidP="00ED0280">
    <w:pPr>
      <w:pStyle w:val="Rodap"/>
      <w:tabs>
        <w:tab w:val="clear" w:pos="4252"/>
        <w:tab w:val="clear" w:pos="8504"/>
      </w:tabs>
      <w:ind w:left="0" w:right="30"/>
      <w:jc w:val="center"/>
      <w:rPr>
        <w:b/>
        <w:sz w:val="22"/>
      </w:rPr>
    </w:pPr>
    <w:r w:rsidRPr="007C6690">
      <w:rPr>
        <w:b/>
        <w:sz w:val="22"/>
      </w:rPr>
      <w:t>Instituto de Ciências Ambientais, Químicas e Farmacêuticas</w:t>
    </w:r>
  </w:p>
  <w:p w14:paraId="4673DB4D" w14:textId="77777777" w:rsidR="00ED0280" w:rsidRPr="007C6690" w:rsidRDefault="00ED0280" w:rsidP="00ED0280">
    <w:pPr>
      <w:pStyle w:val="Rodap"/>
      <w:tabs>
        <w:tab w:val="clear" w:pos="4252"/>
        <w:tab w:val="clear" w:pos="8504"/>
      </w:tabs>
      <w:ind w:left="0" w:right="30"/>
      <w:jc w:val="center"/>
      <w:rPr>
        <w:b/>
        <w:sz w:val="22"/>
      </w:rPr>
    </w:pPr>
    <w:r w:rsidRPr="007C6690">
      <w:rPr>
        <w:b/>
        <w:sz w:val="22"/>
      </w:rPr>
      <w:t xml:space="preserve">Programa de Pós-Graduação em </w:t>
    </w:r>
    <w:r w:rsidR="00E630E5" w:rsidRPr="007C6690">
      <w:rPr>
        <w:b/>
        <w:sz w:val="22"/>
      </w:rPr>
      <w:t xml:space="preserve">Química - </w:t>
    </w:r>
    <w:r w:rsidRPr="007C6690">
      <w:rPr>
        <w:b/>
        <w:sz w:val="22"/>
      </w:rPr>
      <w:t>Ciência e Tecnologia da Sustentabilidade</w:t>
    </w:r>
  </w:p>
  <w:p w14:paraId="65B0FD4D" w14:textId="77777777" w:rsidR="00ED0280" w:rsidRPr="007C6690" w:rsidRDefault="00ED0280" w:rsidP="00ED0280">
    <w:pPr>
      <w:pStyle w:val="Rodap"/>
      <w:pBdr>
        <w:bottom w:val="single" w:sz="4" w:space="1" w:color="auto"/>
      </w:pBdr>
      <w:tabs>
        <w:tab w:val="clear" w:pos="4252"/>
        <w:tab w:val="clear" w:pos="8504"/>
      </w:tabs>
      <w:ind w:left="-426" w:right="-395"/>
      <w:jc w:val="center"/>
      <w:rPr>
        <w:b/>
        <w:sz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8AAE1" w14:textId="77777777" w:rsidR="00B54280" w:rsidRDefault="00AD5754">
    <w:pPr>
      <w:spacing w:after="0" w:line="259" w:lineRule="auto"/>
      <w:ind w:left="-1047" w:right="-1190"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B185FA1" wp14:editId="311987BE">
              <wp:simplePos x="0" y="0"/>
              <wp:positionH relativeFrom="page">
                <wp:posOffset>415925</wp:posOffset>
              </wp:positionH>
              <wp:positionV relativeFrom="page">
                <wp:posOffset>327660</wp:posOffset>
              </wp:positionV>
              <wp:extent cx="6999605" cy="842645"/>
              <wp:effectExtent l="6350" t="0" r="4445" b="10795"/>
              <wp:wrapSquare wrapText="bothSides"/>
              <wp:docPr id="3" name="Group 1678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999605" cy="842645"/>
                        <a:chOff x="0" y="0"/>
                        <a:chExt cx="6999733" cy="842772"/>
                      </a:xfrm>
                    </wpg:grpSpPr>
                    <wps:wsp>
                      <wps:cNvPr id="4" name="Rectangle 16793"/>
                      <wps:cNvSpPr>
                        <a:spLocks noChangeArrowheads="1"/>
                      </wps:cNvSpPr>
                      <wps:spPr bwMode="auto">
                        <a:xfrm>
                          <a:off x="2129663" y="152400"/>
                          <a:ext cx="2911873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DD9242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Universidade Federal de São Paul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" name="Rectangle 16794"/>
                      <wps:cNvSpPr>
                        <a:spLocks noChangeArrowheads="1"/>
                      </wps:cNvSpPr>
                      <wps:spPr bwMode="auto">
                        <a:xfrm>
                          <a:off x="4319905" y="152400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4634BC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" name="Rectangle 16795"/>
                      <wps:cNvSpPr>
                        <a:spLocks noChangeArrowheads="1"/>
                      </wps:cNvSpPr>
                      <wps:spPr bwMode="auto">
                        <a:xfrm>
                          <a:off x="1336802" y="338328"/>
                          <a:ext cx="4987845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A22F6A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Instituto de Ciências Ambientais, Químicas e Farmacêutica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Rectangle 16796"/>
                      <wps:cNvSpPr>
                        <a:spLocks noChangeArrowheads="1"/>
                      </wps:cNvSpPr>
                      <wps:spPr bwMode="auto">
                        <a:xfrm>
                          <a:off x="5091430" y="338328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5AF2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" name="Rectangle 16797"/>
                      <wps:cNvSpPr>
                        <a:spLocks noChangeArrowheads="1"/>
                      </wps:cNvSpPr>
                      <wps:spPr bwMode="auto">
                        <a:xfrm>
                          <a:off x="891794" y="526034"/>
                          <a:ext cx="8213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ED6E42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Progra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9" name="Rectangle 16798"/>
                      <wps:cNvSpPr>
                        <a:spLocks noChangeArrowheads="1"/>
                      </wps:cNvSpPr>
                      <wps:spPr bwMode="auto">
                        <a:xfrm>
                          <a:off x="1509014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1B883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" name="Rectangle 16799"/>
                      <wps:cNvSpPr>
                        <a:spLocks noChangeArrowheads="1"/>
                      </wps:cNvSpPr>
                      <wps:spPr bwMode="auto">
                        <a:xfrm>
                          <a:off x="1544066" y="526034"/>
                          <a:ext cx="2114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2CEB3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" name="Rectangle 16800"/>
                      <wps:cNvSpPr>
                        <a:spLocks noChangeArrowheads="1"/>
                      </wps:cNvSpPr>
                      <wps:spPr bwMode="auto">
                        <a:xfrm>
                          <a:off x="1702562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9E21B4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" name="Rectangle 16801"/>
                      <wps:cNvSpPr>
                        <a:spLocks noChangeArrowheads="1"/>
                      </wps:cNvSpPr>
                      <wps:spPr bwMode="auto">
                        <a:xfrm>
                          <a:off x="1737995" y="526034"/>
                          <a:ext cx="297755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46A100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Pó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" name="Rectangle 16802"/>
                      <wps:cNvSpPr>
                        <a:spLocks noChangeArrowheads="1"/>
                      </wps:cNvSpPr>
                      <wps:spPr bwMode="auto">
                        <a:xfrm>
                          <a:off x="1962023" y="526034"/>
                          <a:ext cx="62024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480BC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-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4" name="Rectangle 16803"/>
                      <wps:cNvSpPr>
                        <a:spLocks noChangeArrowheads="1"/>
                      </wps:cNvSpPr>
                      <wps:spPr bwMode="auto">
                        <a:xfrm>
                          <a:off x="2009267" y="526034"/>
                          <a:ext cx="955490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BA6EAA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Graduação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Rectangle 16804"/>
                      <wps:cNvSpPr>
                        <a:spLocks noChangeArrowheads="1"/>
                      </wps:cNvSpPr>
                      <wps:spPr bwMode="auto">
                        <a:xfrm>
                          <a:off x="2728595" y="526034"/>
                          <a:ext cx="266135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DACF9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e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6" name="Rectangle 16805"/>
                      <wps:cNvSpPr>
                        <a:spLocks noChangeArrowheads="1"/>
                      </wps:cNvSpPr>
                      <wps:spPr bwMode="auto">
                        <a:xfrm>
                          <a:off x="2928239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759828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7" name="Rectangle 16806"/>
                      <wps:cNvSpPr>
                        <a:spLocks noChangeArrowheads="1"/>
                      </wps:cNvSpPr>
                      <wps:spPr bwMode="auto">
                        <a:xfrm>
                          <a:off x="2963291" y="526034"/>
                          <a:ext cx="3419212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FEC8A4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>Ciência e Tecnologia da Sustentabilida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8" name="Rectangle 16807"/>
                      <wps:cNvSpPr>
                        <a:spLocks noChangeArrowheads="1"/>
                      </wps:cNvSpPr>
                      <wps:spPr bwMode="auto">
                        <a:xfrm>
                          <a:off x="5536438" y="526034"/>
                          <a:ext cx="45808" cy="206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A99593" w14:textId="77777777" w:rsidR="00B54280" w:rsidRDefault="00E5669B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Picture 1679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856732" y="108204"/>
                          <a:ext cx="1143000" cy="6812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20" name="Shape 16791"/>
                      <wps:cNvSpPr>
                        <a:spLocks/>
                      </wps:cNvSpPr>
                      <wps:spPr bwMode="auto">
                        <a:xfrm>
                          <a:off x="0" y="842772"/>
                          <a:ext cx="6885305" cy="0"/>
                        </a:xfrm>
                        <a:custGeom>
                          <a:avLst/>
                          <a:gdLst>
                            <a:gd name="T0" fmla="*/ 0 w 6885305"/>
                            <a:gd name="T1" fmla="*/ 6885305 w 6885305"/>
                            <a:gd name="T2" fmla="*/ 0 w 6885305"/>
                            <a:gd name="T3" fmla="*/ 6885305 w 688530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85305">
                              <a:moveTo>
                                <a:pt x="0" y="0"/>
                              </a:moveTo>
                              <a:lnTo>
                                <a:pt x="6885305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" name="Picture 1679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43256" y="0"/>
                          <a:ext cx="800100" cy="83058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85FA1" id="Group 16789" o:spid="_x0000_s1045" style="position:absolute;left:0;text-align:left;margin-left:32.75pt;margin-top:25.8pt;width:551.15pt;height:66.35pt;z-index:251658240;mso-position-horizontal-relative:page;mso-position-vertical-relative:page" coordsize="69997,842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">
              <v:rect id="Rectangle 16793" o:spid="_x0000_s1046" style="position:absolute;left:21296;top:1524;width:2911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<v:textbox inset="0,0,0,0">
                  <w:txbxContent>
                    <w:p w14:paraId="75DD9242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Universidade Federal de São Paulo</w:t>
                      </w:r>
                    </w:p>
                  </w:txbxContent>
                </v:textbox>
              </v:rect>
              <v:rect id="Rectangle 16794" o:spid="_x0000_s1047" style="position:absolute;left:43199;top:1524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<v:textbox inset="0,0,0,0">
                  <w:txbxContent>
                    <w:p w14:paraId="654634BC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795" o:spid="_x0000_s1048" style="position:absolute;left:13368;top:3383;width:4987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<v:textbox inset="0,0,0,0">
                  <w:txbxContent>
                    <w:p w14:paraId="34A22F6A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Instituto de Ciências Ambientais, Químicas e Farmacêuticas</w:t>
                      </w:r>
                    </w:p>
                  </w:txbxContent>
                </v:textbox>
              </v:rect>
              <v:rect id="Rectangle 16796" o:spid="_x0000_s1049" style="position:absolute;left:50914;top:3383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<v:textbox inset="0,0,0,0">
                  <w:txbxContent>
                    <w:p w14:paraId="56B65AF2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797" o:spid="_x0000_s1050" style="position:absolute;left:8917;top:5260;width:821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<v:textbox inset="0,0,0,0">
                  <w:txbxContent>
                    <w:p w14:paraId="24ED6E42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Programa</w:t>
                      </w:r>
                    </w:p>
                  </w:txbxContent>
                </v:textbox>
              </v:rect>
              <v:rect id="Rectangle 16798" o:spid="_x0000_s1051" style="position:absolute;left:15090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<v:textbox inset="0,0,0,0">
                  <w:txbxContent>
                    <w:p w14:paraId="2921B883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799" o:spid="_x0000_s1052" style="position:absolute;left:15440;top:5260;width:211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<v:textbox inset="0,0,0,0">
                  <w:txbxContent>
                    <w:p w14:paraId="3B72CEB3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de</w:t>
                      </w:r>
                    </w:p>
                  </w:txbxContent>
                </v:textbox>
              </v:rect>
              <v:rect id="Rectangle 16800" o:spid="_x0000_s1053" style="position:absolute;left:17025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<v:textbox inset="0,0,0,0">
                  <w:txbxContent>
                    <w:p w14:paraId="7E9E21B4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01" o:spid="_x0000_s1054" style="position:absolute;left:17379;top:5260;width:297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<v:textbox inset="0,0,0,0">
                  <w:txbxContent>
                    <w:p w14:paraId="2E46A100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Pós</w:t>
                      </w:r>
                    </w:p>
                  </w:txbxContent>
                </v:textbox>
              </v:rect>
              <v:rect id="Rectangle 16802" o:spid="_x0000_s1055" style="position:absolute;left:19620;top:5260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<v:textbox inset="0,0,0,0">
                  <w:txbxContent>
                    <w:p w14:paraId="6E3480BC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-</w:t>
                      </w:r>
                    </w:p>
                  </w:txbxContent>
                </v:textbox>
              </v:rect>
              <v:rect id="Rectangle 16803" o:spid="_x0000_s1056" style="position:absolute;left:20092;top:5260;width:955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<v:textbox inset="0,0,0,0">
                  <w:txbxContent>
                    <w:p w14:paraId="5DBA6EAA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Graduação </w:t>
                      </w:r>
                    </w:p>
                  </w:txbxContent>
                </v:textbox>
              </v:rect>
              <v:rect id="Rectangle 16804" o:spid="_x0000_s1057" style="position:absolute;left:27285;top:5260;width:266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<v:textbox inset="0,0,0,0">
                  <w:txbxContent>
                    <w:p w14:paraId="76FDACF9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em</w:t>
                      </w:r>
                    </w:p>
                  </w:txbxContent>
                </v:textbox>
              </v:rect>
              <v:rect id="Rectangle 16805" o:spid="_x0000_s1058" style="position:absolute;left:29282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<v:textbox inset="0,0,0,0">
                  <w:txbxContent>
                    <w:p w14:paraId="7B759828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16806" o:spid="_x0000_s1059" style="position:absolute;left:29632;top:5260;width:3419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<v:textbox inset="0,0,0,0">
                  <w:txbxContent>
                    <w:p w14:paraId="6CFEC8A4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>Ciência e Tecnologia da Sustentabilidade</w:t>
                      </w:r>
                    </w:p>
                  </w:txbxContent>
                </v:textbox>
              </v:rect>
              <v:rect id="Rectangle 16807" o:spid="_x0000_s1060" style="position:absolute;left:55364;top:526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<v:textbox inset="0,0,0,0">
                  <w:txbxContent>
                    <w:p w14:paraId="71A99593" w14:textId="77777777" w:rsidR="00B54280" w:rsidRDefault="00E5669B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790" o:spid="_x0000_s1061" type="#_x0000_t75" style="position:absolute;left:58567;top:1082;width:11430;height:6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">
                <v:imagedata r:id="rId3" o:title=""/>
              </v:shape>
              <v:shape id="Shape 16791" o:spid="_x0000_s1062" style="position:absolute;top:8427;width:68853;height:0;visibility:visible;mso-wrap-style:square;v-text-anchor:top" coordsize="68853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" path="m,l6885305,e" filled="f" strokeweight=".72pt">
                <v:path arrowok="t" o:connecttype="custom" o:connectlocs="0,0;6885305,0" o:connectangles="0,0" textboxrect="0,0,6885305,0"/>
              </v:shape>
              <v:shape id="Picture 16792" o:spid="_x0000_s1063" type="#_x0000_t75" style="position:absolute;left:1432;width:8001;height:8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">
                <v:imagedata r:id="rId4" o:title=""/>
              </v:shape>
              <w10:wrap type="square" anchorx="page" anchory="page"/>
            </v:group>
          </w:pict>
        </mc:Fallback>
      </mc:AlternateContent>
    </w:r>
    <w:r w:rsidR="00E5669B">
      <w:rPr>
        <w:sz w:val="22"/>
      </w:rPr>
      <w:t xml:space="preserve"> </w:t>
    </w:r>
  </w:p>
  <w:p w14:paraId="3F80560D" w14:textId="77777777" w:rsidR="00B54280" w:rsidRDefault="00E5669B">
    <w:pPr>
      <w:spacing w:after="0" w:line="259" w:lineRule="auto"/>
      <w:ind w:left="0" w:firstLine="0"/>
      <w:jc w:val="left"/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76E3C"/>
    <w:multiLevelType w:val="hybridMultilevel"/>
    <w:tmpl w:val="4094FE18"/>
    <w:lvl w:ilvl="0" w:tplc="46D60D72">
      <w:start w:val="5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3" w:hanging="360"/>
      </w:pPr>
    </w:lvl>
    <w:lvl w:ilvl="2" w:tplc="0416001B" w:tentative="1">
      <w:start w:val="1"/>
      <w:numFmt w:val="lowerRoman"/>
      <w:lvlText w:val="%3."/>
      <w:lvlJc w:val="right"/>
      <w:pPr>
        <w:ind w:left="2083" w:hanging="180"/>
      </w:pPr>
    </w:lvl>
    <w:lvl w:ilvl="3" w:tplc="0416000F" w:tentative="1">
      <w:start w:val="1"/>
      <w:numFmt w:val="decimal"/>
      <w:lvlText w:val="%4."/>
      <w:lvlJc w:val="left"/>
      <w:pPr>
        <w:ind w:left="2803" w:hanging="360"/>
      </w:pPr>
    </w:lvl>
    <w:lvl w:ilvl="4" w:tplc="04160019" w:tentative="1">
      <w:start w:val="1"/>
      <w:numFmt w:val="lowerLetter"/>
      <w:lvlText w:val="%5."/>
      <w:lvlJc w:val="left"/>
      <w:pPr>
        <w:ind w:left="3523" w:hanging="360"/>
      </w:pPr>
    </w:lvl>
    <w:lvl w:ilvl="5" w:tplc="0416001B" w:tentative="1">
      <w:start w:val="1"/>
      <w:numFmt w:val="lowerRoman"/>
      <w:lvlText w:val="%6."/>
      <w:lvlJc w:val="right"/>
      <w:pPr>
        <w:ind w:left="4243" w:hanging="180"/>
      </w:pPr>
    </w:lvl>
    <w:lvl w:ilvl="6" w:tplc="0416000F" w:tentative="1">
      <w:start w:val="1"/>
      <w:numFmt w:val="decimal"/>
      <w:lvlText w:val="%7."/>
      <w:lvlJc w:val="left"/>
      <w:pPr>
        <w:ind w:left="4963" w:hanging="360"/>
      </w:pPr>
    </w:lvl>
    <w:lvl w:ilvl="7" w:tplc="04160019" w:tentative="1">
      <w:start w:val="1"/>
      <w:numFmt w:val="lowerLetter"/>
      <w:lvlText w:val="%8."/>
      <w:lvlJc w:val="left"/>
      <w:pPr>
        <w:ind w:left="5683" w:hanging="360"/>
      </w:pPr>
    </w:lvl>
    <w:lvl w:ilvl="8" w:tplc="0416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7672AE4"/>
    <w:multiLevelType w:val="hybridMultilevel"/>
    <w:tmpl w:val="5F8C072A"/>
    <w:lvl w:ilvl="0" w:tplc="517A1824">
      <w:start w:val="1"/>
      <w:numFmt w:val="lowerRoman"/>
      <w:lvlText w:val="(%1)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8A71C6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F4CD7A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5C762C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C203CA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4E857A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78CB09C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A608B2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446CAFA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B306B08"/>
    <w:multiLevelType w:val="hybridMultilevel"/>
    <w:tmpl w:val="014035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F33CC"/>
    <w:multiLevelType w:val="hybridMultilevel"/>
    <w:tmpl w:val="9ACE5D94"/>
    <w:lvl w:ilvl="0" w:tplc="4C18ADBC">
      <w:start w:val="1"/>
      <w:numFmt w:val="lowerLetter"/>
      <w:lvlText w:val="(%1)"/>
      <w:lvlJc w:val="left"/>
      <w:pPr>
        <w:ind w:left="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DCBC90">
      <w:start w:val="1"/>
      <w:numFmt w:val="lowerLetter"/>
      <w:lvlText w:val="%2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7C072A">
      <w:start w:val="1"/>
      <w:numFmt w:val="lowerRoman"/>
      <w:lvlText w:val="%3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6F0DF42">
      <w:start w:val="1"/>
      <w:numFmt w:val="decimal"/>
      <w:lvlText w:val="%4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8E6539E">
      <w:start w:val="1"/>
      <w:numFmt w:val="lowerLetter"/>
      <w:lvlText w:val="%5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4ECFD4">
      <w:start w:val="1"/>
      <w:numFmt w:val="lowerRoman"/>
      <w:lvlText w:val="%6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A28C94">
      <w:start w:val="1"/>
      <w:numFmt w:val="decimal"/>
      <w:lvlText w:val="%7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724E50">
      <w:start w:val="1"/>
      <w:numFmt w:val="lowerLetter"/>
      <w:lvlText w:val="%8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32A8D70">
      <w:start w:val="1"/>
      <w:numFmt w:val="lowerRoman"/>
      <w:lvlText w:val="%9"/>
      <w:lvlJc w:val="left"/>
      <w:pPr>
        <w:ind w:left="64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C66DEB"/>
    <w:multiLevelType w:val="hybridMultilevel"/>
    <w:tmpl w:val="51FECC14"/>
    <w:lvl w:ilvl="0" w:tplc="A34ADDF2">
      <w:start w:val="1"/>
      <w:numFmt w:val="lowerLetter"/>
      <w:lvlText w:val="%1)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0802636">
      <w:start w:val="1"/>
      <w:numFmt w:val="lowerLetter"/>
      <w:lvlText w:val="%2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8C96F6">
      <w:start w:val="1"/>
      <w:numFmt w:val="lowerRoman"/>
      <w:lvlText w:val="%3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2FCB0E0">
      <w:start w:val="1"/>
      <w:numFmt w:val="decimal"/>
      <w:lvlText w:val="%4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2CDCB2">
      <w:start w:val="1"/>
      <w:numFmt w:val="lowerLetter"/>
      <w:lvlText w:val="%5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70B0E4">
      <w:start w:val="1"/>
      <w:numFmt w:val="lowerRoman"/>
      <w:lvlText w:val="%6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526AA6">
      <w:start w:val="1"/>
      <w:numFmt w:val="decimal"/>
      <w:lvlText w:val="%7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DE4102">
      <w:start w:val="1"/>
      <w:numFmt w:val="lowerLetter"/>
      <w:lvlText w:val="%8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5A2614">
      <w:start w:val="1"/>
      <w:numFmt w:val="lowerRoman"/>
      <w:lvlText w:val="%9"/>
      <w:lvlJc w:val="left"/>
      <w:pPr>
        <w:ind w:left="7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401FC5"/>
    <w:multiLevelType w:val="hybridMultilevel"/>
    <w:tmpl w:val="E6109750"/>
    <w:lvl w:ilvl="0" w:tplc="3E1038C4">
      <w:start w:val="1"/>
      <w:numFmt w:val="lowerRoman"/>
      <w:lvlText w:val="(%1)"/>
      <w:lvlJc w:val="left"/>
      <w:pPr>
        <w:ind w:left="14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BAA66E0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F0D592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D281560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0883F2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0CDCF2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A4D7E4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027B60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EADC5C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133BE9"/>
    <w:multiLevelType w:val="hybridMultilevel"/>
    <w:tmpl w:val="1FB23FB0"/>
    <w:lvl w:ilvl="0" w:tplc="C69CF904">
      <w:start w:val="1"/>
      <w:numFmt w:val="decimal"/>
      <w:lvlText w:val="%1)"/>
      <w:lvlJc w:val="left"/>
      <w:pPr>
        <w:ind w:left="25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826CEA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ED0107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9E4BD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D5CE0D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D4A22A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FCA20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E2D58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E0F8D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A1A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EBC2185"/>
    <w:multiLevelType w:val="multilevel"/>
    <w:tmpl w:val="4BE89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6334D9"/>
    <w:multiLevelType w:val="hybridMultilevel"/>
    <w:tmpl w:val="44B8C87A"/>
    <w:lvl w:ilvl="0" w:tplc="78C0FA7E">
      <w:start w:val="1"/>
      <w:numFmt w:val="decimal"/>
      <w:pStyle w:val="Ttulo1"/>
      <w:lvlText w:val="%1.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E08A96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3629244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69E37AA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3EEDAA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A042612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0B88532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E48AFDA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99EC140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EF1BCD"/>
    <w:multiLevelType w:val="hybridMultilevel"/>
    <w:tmpl w:val="7F7677AE"/>
    <w:lvl w:ilvl="0" w:tplc="E0F80E8E">
      <w:start w:val="7"/>
      <w:numFmt w:val="lowerLetter"/>
      <w:lvlText w:val="%1)"/>
      <w:lvlJc w:val="left"/>
      <w:pPr>
        <w:ind w:left="2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22E41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764CE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EAC61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AE7E6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9CBBC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9E3A9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3FCC54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C1A8B3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945445F"/>
    <w:multiLevelType w:val="hybridMultilevel"/>
    <w:tmpl w:val="FCB088F2"/>
    <w:lvl w:ilvl="0" w:tplc="415CD89C">
      <w:start w:val="1"/>
      <w:numFmt w:val="lowerLetter"/>
      <w:lvlText w:val="%1)"/>
      <w:lvlJc w:val="left"/>
      <w:pPr>
        <w:ind w:left="720" w:hanging="360"/>
      </w:pPr>
      <w:rPr>
        <w:rFonts w:ascii="Calibri" w:eastAsia="Calibri" w:hAnsi="Calibri" w:cs="Arial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554A9A"/>
    <w:multiLevelType w:val="hybridMultilevel"/>
    <w:tmpl w:val="8A869F12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AD666F"/>
    <w:multiLevelType w:val="hybridMultilevel"/>
    <w:tmpl w:val="E08E406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64F79"/>
    <w:multiLevelType w:val="hybridMultilevel"/>
    <w:tmpl w:val="16D41726"/>
    <w:lvl w:ilvl="0" w:tplc="8E04AE36">
      <w:start w:val="1"/>
      <w:numFmt w:val="decimal"/>
      <w:lvlText w:val="%1)"/>
      <w:lvlJc w:val="left"/>
      <w:pPr>
        <w:ind w:left="2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1AA1A6">
      <w:start w:val="1"/>
      <w:numFmt w:val="lowerLetter"/>
      <w:lvlText w:val="(%2)"/>
      <w:lvlJc w:val="left"/>
      <w:pPr>
        <w:ind w:left="5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3CA2D6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5749CF0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700120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1A41340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D388BAA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E685CC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70C926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3F9389F"/>
    <w:multiLevelType w:val="hybridMultilevel"/>
    <w:tmpl w:val="FC0E721C"/>
    <w:lvl w:ilvl="0" w:tplc="0DA6FF5C">
      <w:start w:val="1"/>
      <w:numFmt w:val="lowerLetter"/>
      <w:lvlText w:val="%1)"/>
      <w:lvlJc w:val="left"/>
      <w:pPr>
        <w:ind w:left="2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A0195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A6E59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0128E7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180C8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6048B3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D821B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12508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F32DFE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61B37A3"/>
    <w:multiLevelType w:val="multilevel"/>
    <w:tmpl w:val="57C48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9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13"/>
  </w:num>
  <w:num w:numId="8">
    <w:abstractNumId w:val="3"/>
  </w:num>
  <w:num w:numId="9">
    <w:abstractNumId w:val="8"/>
  </w:num>
  <w:num w:numId="10">
    <w:abstractNumId w:val="0"/>
  </w:num>
  <w:num w:numId="11">
    <w:abstractNumId w:val="12"/>
  </w:num>
  <w:num w:numId="12">
    <w:abstractNumId w:val="2"/>
  </w:num>
  <w:num w:numId="13">
    <w:abstractNumId w:val="7"/>
  </w:num>
  <w:num w:numId="14">
    <w:abstractNumId w:val="15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xABLmJkYGFkZGZko6SsGpxcWZ+XkgBSbGtQBDZw0oLQAAAA=="/>
  </w:docVars>
  <w:rsids>
    <w:rsidRoot w:val="00B54280"/>
    <w:rsid w:val="0000205C"/>
    <w:rsid w:val="00002F6C"/>
    <w:rsid w:val="000062DE"/>
    <w:rsid w:val="00021053"/>
    <w:rsid w:val="00033AC3"/>
    <w:rsid w:val="000410B5"/>
    <w:rsid w:val="000603B3"/>
    <w:rsid w:val="000646D2"/>
    <w:rsid w:val="0008568E"/>
    <w:rsid w:val="00090B42"/>
    <w:rsid w:val="000A0004"/>
    <w:rsid w:val="000A1CF3"/>
    <w:rsid w:val="000A4057"/>
    <w:rsid w:val="000B385D"/>
    <w:rsid w:val="000B43A9"/>
    <w:rsid w:val="000C4ABD"/>
    <w:rsid w:val="000C56B0"/>
    <w:rsid w:val="000E2139"/>
    <w:rsid w:val="0011275B"/>
    <w:rsid w:val="001133D6"/>
    <w:rsid w:val="0011493E"/>
    <w:rsid w:val="0011542F"/>
    <w:rsid w:val="001209B3"/>
    <w:rsid w:val="00120ADC"/>
    <w:rsid w:val="00142013"/>
    <w:rsid w:val="00150242"/>
    <w:rsid w:val="00156150"/>
    <w:rsid w:val="00166E67"/>
    <w:rsid w:val="00174AC1"/>
    <w:rsid w:val="00182E5D"/>
    <w:rsid w:val="0018495A"/>
    <w:rsid w:val="00186AF5"/>
    <w:rsid w:val="00186DD9"/>
    <w:rsid w:val="001969EC"/>
    <w:rsid w:val="00196C21"/>
    <w:rsid w:val="001A1B59"/>
    <w:rsid w:val="001C446E"/>
    <w:rsid w:val="001D1524"/>
    <w:rsid w:val="001D1791"/>
    <w:rsid w:val="001D4D8A"/>
    <w:rsid w:val="001D763D"/>
    <w:rsid w:val="001E42B1"/>
    <w:rsid w:val="001E650D"/>
    <w:rsid w:val="001F78C7"/>
    <w:rsid w:val="00200BBD"/>
    <w:rsid w:val="00204974"/>
    <w:rsid w:val="00205121"/>
    <w:rsid w:val="002115F0"/>
    <w:rsid w:val="00216FA6"/>
    <w:rsid w:val="00220120"/>
    <w:rsid w:val="00224B4A"/>
    <w:rsid w:val="00233840"/>
    <w:rsid w:val="00241BE9"/>
    <w:rsid w:val="00244F60"/>
    <w:rsid w:val="002516C3"/>
    <w:rsid w:val="00276011"/>
    <w:rsid w:val="00276396"/>
    <w:rsid w:val="0027645F"/>
    <w:rsid w:val="00293478"/>
    <w:rsid w:val="002A6573"/>
    <w:rsid w:val="002B72A2"/>
    <w:rsid w:val="002C7651"/>
    <w:rsid w:val="002D0264"/>
    <w:rsid w:val="002D53D4"/>
    <w:rsid w:val="002E3CE3"/>
    <w:rsid w:val="002E5E98"/>
    <w:rsid w:val="002E6A8D"/>
    <w:rsid w:val="002F06FA"/>
    <w:rsid w:val="002F3181"/>
    <w:rsid w:val="002F33F3"/>
    <w:rsid w:val="002F5D05"/>
    <w:rsid w:val="0030693A"/>
    <w:rsid w:val="0032218E"/>
    <w:rsid w:val="0033091A"/>
    <w:rsid w:val="00331F6E"/>
    <w:rsid w:val="00334148"/>
    <w:rsid w:val="00337062"/>
    <w:rsid w:val="00356EFB"/>
    <w:rsid w:val="0036202E"/>
    <w:rsid w:val="00382566"/>
    <w:rsid w:val="00385630"/>
    <w:rsid w:val="003A722A"/>
    <w:rsid w:val="003B01D9"/>
    <w:rsid w:val="003B6DE0"/>
    <w:rsid w:val="003F3C9F"/>
    <w:rsid w:val="00401BE3"/>
    <w:rsid w:val="004034B0"/>
    <w:rsid w:val="0040550A"/>
    <w:rsid w:val="00411AEB"/>
    <w:rsid w:val="00413DEB"/>
    <w:rsid w:val="004201FE"/>
    <w:rsid w:val="0042217F"/>
    <w:rsid w:val="004269B3"/>
    <w:rsid w:val="004307F0"/>
    <w:rsid w:val="004463DE"/>
    <w:rsid w:val="00446E5E"/>
    <w:rsid w:val="004602BD"/>
    <w:rsid w:val="0046154A"/>
    <w:rsid w:val="00462EA7"/>
    <w:rsid w:val="00465A78"/>
    <w:rsid w:val="0046704C"/>
    <w:rsid w:val="00470083"/>
    <w:rsid w:val="00471951"/>
    <w:rsid w:val="00475EBE"/>
    <w:rsid w:val="004823B9"/>
    <w:rsid w:val="004A69F7"/>
    <w:rsid w:val="004A75B8"/>
    <w:rsid w:val="004B113D"/>
    <w:rsid w:val="004B27D9"/>
    <w:rsid w:val="004B77EE"/>
    <w:rsid w:val="004B79B6"/>
    <w:rsid w:val="004D771A"/>
    <w:rsid w:val="004D7A6B"/>
    <w:rsid w:val="004E39B1"/>
    <w:rsid w:val="004E5657"/>
    <w:rsid w:val="004F71F9"/>
    <w:rsid w:val="00516CB8"/>
    <w:rsid w:val="00523F63"/>
    <w:rsid w:val="005302E6"/>
    <w:rsid w:val="00532D43"/>
    <w:rsid w:val="00532E80"/>
    <w:rsid w:val="00534975"/>
    <w:rsid w:val="00547EF5"/>
    <w:rsid w:val="00551094"/>
    <w:rsid w:val="00555AFC"/>
    <w:rsid w:val="00557E32"/>
    <w:rsid w:val="0056121C"/>
    <w:rsid w:val="00575C2D"/>
    <w:rsid w:val="00576B17"/>
    <w:rsid w:val="005813C0"/>
    <w:rsid w:val="00582867"/>
    <w:rsid w:val="00586F5D"/>
    <w:rsid w:val="00592FE7"/>
    <w:rsid w:val="0059528E"/>
    <w:rsid w:val="005A0461"/>
    <w:rsid w:val="005A0C15"/>
    <w:rsid w:val="005A32AE"/>
    <w:rsid w:val="005A4674"/>
    <w:rsid w:val="005A667F"/>
    <w:rsid w:val="005B48AC"/>
    <w:rsid w:val="005B4C45"/>
    <w:rsid w:val="005B625C"/>
    <w:rsid w:val="005D0CA8"/>
    <w:rsid w:val="005D5222"/>
    <w:rsid w:val="005D5F88"/>
    <w:rsid w:val="005D7106"/>
    <w:rsid w:val="005D7164"/>
    <w:rsid w:val="005E0C01"/>
    <w:rsid w:val="005E2D08"/>
    <w:rsid w:val="005E5848"/>
    <w:rsid w:val="005F0544"/>
    <w:rsid w:val="005F1AF0"/>
    <w:rsid w:val="005F3F6B"/>
    <w:rsid w:val="005F60DF"/>
    <w:rsid w:val="0061273C"/>
    <w:rsid w:val="00630E1F"/>
    <w:rsid w:val="00631295"/>
    <w:rsid w:val="0063284D"/>
    <w:rsid w:val="0063566D"/>
    <w:rsid w:val="00637325"/>
    <w:rsid w:val="006552D3"/>
    <w:rsid w:val="00665591"/>
    <w:rsid w:val="00674A0D"/>
    <w:rsid w:val="006875F1"/>
    <w:rsid w:val="006876E8"/>
    <w:rsid w:val="00691263"/>
    <w:rsid w:val="006A1F7A"/>
    <w:rsid w:val="006A2E05"/>
    <w:rsid w:val="006B21F6"/>
    <w:rsid w:val="006B4739"/>
    <w:rsid w:val="006B610D"/>
    <w:rsid w:val="006C1F15"/>
    <w:rsid w:val="006C3E53"/>
    <w:rsid w:val="006C41CD"/>
    <w:rsid w:val="006C55E8"/>
    <w:rsid w:val="006D4ECC"/>
    <w:rsid w:val="006D50E0"/>
    <w:rsid w:val="006E55A8"/>
    <w:rsid w:val="006F11B1"/>
    <w:rsid w:val="006F1E2B"/>
    <w:rsid w:val="007008E7"/>
    <w:rsid w:val="00705C8B"/>
    <w:rsid w:val="0071532B"/>
    <w:rsid w:val="007157D5"/>
    <w:rsid w:val="007248C2"/>
    <w:rsid w:val="00732A53"/>
    <w:rsid w:val="0075298E"/>
    <w:rsid w:val="007538C6"/>
    <w:rsid w:val="0076465B"/>
    <w:rsid w:val="00770398"/>
    <w:rsid w:val="00772AED"/>
    <w:rsid w:val="00791D96"/>
    <w:rsid w:val="00793196"/>
    <w:rsid w:val="0079769D"/>
    <w:rsid w:val="007A36DA"/>
    <w:rsid w:val="007A4B73"/>
    <w:rsid w:val="007B7A3D"/>
    <w:rsid w:val="007C6690"/>
    <w:rsid w:val="007D6881"/>
    <w:rsid w:val="007E7E05"/>
    <w:rsid w:val="007F2364"/>
    <w:rsid w:val="00801B5A"/>
    <w:rsid w:val="00803DD8"/>
    <w:rsid w:val="00806CB7"/>
    <w:rsid w:val="00810D1D"/>
    <w:rsid w:val="00813070"/>
    <w:rsid w:val="00832FF4"/>
    <w:rsid w:val="008360C3"/>
    <w:rsid w:val="00841137"/>
    <w:rsid w:val="00847CDA"/>
    <w:rsid w:val="00850577"/>
    <w:rsid w:val="00855C13"/>
    <w:rsid w:val="00856885"/>
    <w:rsid w:val="008614A5"/>
    <w:rsid w:val="008653BC"/>
    <w:rsid w:val="00870A83"/>
    <w:rsid w:val="008717BD"/>
    <w:rsid w:val="008722EF"/>
    <w:rsid w:val="00875389"/>
    <w:rsid w:val="00877BFB"/>
    <w:rsid w:val="00885084"/>
    <w:rsid w:val="008857F9"/>
    <w:rsid w:val="00895DBB"/>
    <w:rsid w:val="008A17D7"/>
    <w:rsid w:val="008A5215"/>
    <w:rsid w:val="008B0356"/>
    <w:rsid w:val="008B0A06"/>
    <w:rsid w:val="008C0D26"/>
    <w:rsid w:val="008C6A79"/>
    <w:rsid w:val="008D55F5"/>
    <w:rsid w:val="008E1720"/>
    <w:rsid w:val="008E3605"/>
    <w:rsid w:val="008F21C0"/>
    <w:rsid w:val="008F69F8"/>
    <w:rsid w:val="00900966"/>
    <w:rsid w:val="009067AD"/>
    <w:rsid w:val="00917BC6"/>
    <w:rsid w:val="00917FCD"/>
    <w:rsid w:val="00922CD9"/>
    <w:rsid w:val="00934000"/>
    <w:rsid w:val="009418CD"/>
    <w:rsid w:val="0095281E"/>
    <w:rsid w:val="009546D2"/>
    <w:rsid w:val="00962301"/>
    <w:rsid w:val="009672F2"/>
    <w:rsid w:val="009702A0"/>
    <w:rsid w:val="00986C62"/>
    <w:rsid w:val="00991B98"/>
    <w:rsid w:val="00994731"/>
    <w:rsid w:val="009A3A5B"/>
    <w:rsid w:val="009A5434"/>
    <w:rsid w:val="009B651E"/>
    <w:rsid w:val="009D1100"/>
    <w:rsid w:val="009D214A"/>
    <w:rsid w:val="009D382A"/>
    <w:rsid w:val="009D75C7"/>
    <w:rsid w:val="009E07B2"/>
    <w:rsid w:val="009E40F4"/>
    <w:rsid w:val="00A00798"/>
    <w:rsid w:val="00A10421"/>
    <w:rsid w:val="00A27E3C"/>
    <w:rsid w:val="00A351C0"/>
    <w:rsid w:val="00A37C0B"/>
    <w:rsid w:val="00A468F3"/>
    <w:rsid w:val="00A573F7"/>
    <w:rsid w:val="00A704C5"/>
    <w:rsid w:val="00A72695"/>
    <w:rsid w:val="00A72B33"/>
    <w:rsid w:val="00A77478"/>
    <w:rsid w:val="00A85AEB"/>
    <w:rsid w:val="00A90D59"/>
    <w:rsid w:val="00A9584D"/>
    <w:rsid w:val="00AA69A6"/>
    <w:rsid w:val="00AA6E99"/>
    <w:rsid w:val="00AC0399"/>
    <w:rsid w:val="00AD035B"/>
    <w:rsid w:val="00AD51B2"/>
    <w:rsid w:val="00AD5754"/>
    <w:rsid w:val="00AF3ED2"/>
    <w:rsid w:val="00B10D92"/>
    <w:rsid w:val="00B279B2"/>
    <w:rsid w:val="00B30F6C"/>
    <w:rsid w:val="00B3616E"/>
    <w:rsid w:val="00B36558"/>
    <w:rsid w:val="00B43D90"/>
    <w:rsid w:val="00B51C0A"/>
    <w:rsid w:val="00B54280"/>
    <w:rsid w:val="00B55700"/>
    <w:rsid w:val="00B60CAE"/>
    <w:rsid w:val="00B62BB3"/>
    <w:rsid w:val="00B64C8E"/>
    <w:rsid w:val="00B65EB2"/>
    <w:rsid w:val="00B75943"/>
    <w:rsid w:val="00B81604"/>
    <w:rsid w:val="00B8716B"/>
    <w:rsid w:val="00BA033C"/>
    <w:rsid w:val="00BA3CD9"/>
    <w:rsid w:val="00BB6335"/>
    <w:rsid w:val="00BB6C6F"/>
    <w:rsid w:val="00BC1DC8"/>
    <w:rsid w:val="00BC41EB"/>
    <w:rsid w:val="00BC75CE"/>
    <w:rsid w:val="00BC7F07"/>
    <w:rsid w:val="00BD3B0A"/>
    <w:rsid w:val="00BE3051"/>
    <w:rsid w:val="00BE3848"/>
    <w:rsid w:val="00C13AE4"/>
    <w:rsid w:val="00C17449"/>
    <w:rsid w:val="00C261FB"/>
    <w:rsid w:val="00C30AC6"/>
    <w:rsid w:val="00C4514D"/>
    <w:rsid w:val="00C47815"/>
    <w:rsid w:val="00C55AD9"/>
    <w:rsid w:val="00C56B1E"/>
    <w:rsid w:val="00C751D6"/>
    <w:rsid w:val="00C76ED7"/>
    <w:rsid w:val="00C8303D"/>
    <w:rsid w:val="00C87EC9"/>
    <w:rsid w:val="00C93732"/>
    <w:rsid w:val="00C96EAC"/>
    <w:rsid w:val="00C97580"/>
    <w:rsid w:val="00CA7DA5"/>
    <w:rsid w:val="00CB20C6"/>
    <w:rsid w:val="00CC11DE"/>
    <w:rsid w:val="00CD0A96"/>
    <w:rsid w:val="00CD2974"/>
    <w:rsid w:val="00CD2B21"/>
    <w:rsid w:val="00CD533A"/>
    <w:rsid w:val="00CE3852"/>
    <w:rsid w:val="00CE6478"/>
    <w:rsid w:val="00CE70E9"/>
    <w:rsid w:val="00CE7483"/>
    <w:rsid w:val="00D109CF"/>
    <w:rsid w:val="00D10E84"/>
    <w:rsid w:val="00D11B55"/>
    <w:rsid w:val="00D17772"/>
    <w:rsid w:val="00D1795C"/>
    <w:rsid w:val="00D225CD"/>
    <w:rsid w:val="00D233CB"/>
    <w:rsid w:val="00D2549A"/>
    <w:rsid w:val="00D261D0"/>
    <w:rsid w:val="00D264A4"/>
    <w:rsid w:val="00D30A6D"/>
    <w:rsid w:val="00D31DFF"/>
    <w:rsid w:val="00D515D4"/>
    <w:rsid w:val="00D6318D"/>
    <w:rsid w:val="00D71F5A"/>
    <w:rsid w:val="00D81925"/>
    <w:rsid w:val="00D9056A"/>
    <w:rsid w:val="00D977DA"/>
    <w:rsid w:val="00DA1718"/>
    <w:rsid w:val="00DA6A63"/>
    <w:rsid w:val="00DC4BDC"/>
    <w:rsid w:val="00DC676F"/>
    <w:rsid w:val="00DC7170"/>
    <w:rsid w:val="00DD59B7"/>
    <w:rsid w:val="00DD6958"/>
    <w:rsid w:val="00DD6A71"/>
    <w:rsid w:val="00DE2423"/>
    <w:rsid w:val="00DE7659"/>
    <w:rsid w:val="00E03962"/>
    <w:rsid w:val="00E05E58"/>
    <w:rsid w:val="00E07C69"/>
    <w:rsid w:val="00E1374C"/>
    <w:rsid w:val="00E20246"/>
    <w:rsid w:val="00E27C5C"/>
    <w:rsid w:val="00E31A6B"/>
    <w:rsid w:val="00E5669B"/>
    <w:rsid w:val="00E60BA6"/>
    <w:rsid w:val="00E62C4A"/>
    <w:rsid w:val="00E630E5"/>
    <w:rsid w:val="00E63523"/>
    <w:rsid w:val="00E7292A"/>
    <w:rsid w:val="00E7432A"/>
    <w:rsid w:val="00E745FD"/>
    <w:rsid w:val="00E77FDA"/>
    <w:rsid w:val="00E8049F"/>
    <w:rsid w:val="00E824D8"/>
    <w:rsid w:val="00E91C25"/>
    <w:rsid w:val="00E9664B"/>
    <w:rsid w:val="00EA1B99"/>
    <w:rsid w:val="00EA21A9"/>
    <w:rsid w:val="00EA5189"/>
    <w:rsid w:val="00EA741A"/>
    <w:rsid w:val="00EB5DD6"/>
    <w:rsid w:val="00EC2807"/>
    <w:rsid w:val="00ED0280"/>
    <w:rsid w:val="00ED4B36"/>
    <w:rsid w:val="00F01821"/>
    <w:rsid w:val="00F0215C"/>
    <w:rsid w:val="00F07709"/>
    <w:rsid w:val="00F10CF7"/>
    <w:rsid w:val="00F13A95"/>
    <w:rsid w:val="00F16A42"/>
    <w:rsid w:val="00F23E4D"/>
    <w:rsid w:val="00F27BB1"/>
    <w:rsid w:val="00F34AD6"/>
    <w:rsid w:val="00F432B2"/>
    <w:rsid w:val="00F47D11"/>
    <w:rsid w:val="00F500F2"/>
    <w:rsid w:val="00F5182B"/>
    <w:rsid w:val="00F525B6"/>
    <w:rsid w:val="00F52B1C"/>
    <w:rsid w:val="00F54AC3"/>
    <w:rsid w:val="00F54DB8"/>
    <w:rsid w:val="00F56886"/>
    <w:rsid w:val="00F579D0"/>
    <w:rsid w:val="00F57BA7"/>
    <w:rsid w:val="00F64CE3"/>
    <w:rsid w:val="00F65B69"/>
    <w:rsid w:val="00F67D3F"/>
    <w:rsid w:val="00F72BB4"/>
    <w:rsid w:val="00F75855"/>
    <w:rsid w:val="00F82F8B"/>
    <w:rsid w:val="00F86922"/>
    <w:rsid w:val="00F90811"/>
    <w:rsid w:val="00F95839"/>
    <w:rsid w:val="00F97808"/>
    <w:rsid w:val="00FA2241"/>
    <w:rsid w:val="00FB1801"/>
    <w:rsid w:val="00FB5478"/>
    <w:rsid w:val="00FB59DE"/>
    <w:rsid w:val="00FC366F"/>
    <w:rsid w:val="00FC6FF0"/>
    <w:rsid w:val="00FD3963"/>
    <w:rsid w:val="00FD4A5D"/>
    <w:rsid w:val="00FE47BF"/>
    <w:rsid w:val="00FF3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20953A"/>
  <w15:docId w15:val="{744CCBB9-E8AD-49C0-BC55-460A9437A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6" w:line="249" w:lineRule="auto"/>
      <w:ind w:left="10" w:hanging="10"/>
      <w:jc w:val="both"/>
    </w:pPr>
    <w:rPr>
      <w:rFonts w:eastAsia="Calibri" w:cs="Calibri"/>
      <w:color w:val="000000"/>
      <w:sz w:val="24"/>
      <w:szCs w:val="22"/>
    </w:rPr>
  </w:style>
  <w:style w:type="paragraph" w:styleId="Ttulo1">
    <w:name w:val="heading 1"/>
    <w:next w:val="Normal"/>
    <w:link w:val="Ttulo1Char"/>
    <w:unhideWhenUsed/>
    <w:qFormat/>
    <w:pPr>
      <w:keepNext/>
      <w:keepLines/>
      <w:numPr>
        <w:numId w:val="9"/>
      </w:numPr>
      <w:spacing w:after="3" w:line="259" w:lineRule="auto"/>
      <w:ind w:left="730" w:hanging="10"/>
      <w:outlineLvl w:val="0"/>
    </w:pPr>
    <w:rPr>
      <w:rFonts w:eastAsia="Calibri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eastAsia="Calibri"/>
      <w:b/>
      <w:color w:val="000000"/>
      <w:sz w:val="24"/>
      <w:lang w:bidi="ar-SA"/>
    </w:rPr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rsid w:val="002F3181"/>
    <w:pPr>
      <w:widowControl w:val="0"/>
      <w:suppressAutoHyphens/>
      <w:autoSpaceDN w:val="0"/>
      <w:spacing w:after="0" w:line="240" w:lineRule="auto"/>
      <w:ind w:left="0" w:firstLine="0"/>
      <w:jc w:val="left"/>
      <w:textAlignment w:val="baseline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character" w:customStyle="1" w:styleId="CorpodetextoChar">
    <w:name w:val="Corpo de texto Char"/>
    <w:link w:val="Corpodetexto"/>
    <w:rsid w:val="002F3181"/>
    <w:rPr>
      <w:rFonts w:ascii="Times New Roman" w:hAnsi="Times New Roman"/>
      <w:sz w:val="24"/>
      <w:szCs w:val="24"/>
      <w:lang w:val="en-US"/>
    </w:rPr>
  </w:style>
  <w:style w:type="paragraph" w:styleId="Rodap">
    <w:name w:val="footer"/>
    <w:basedOn w:val="Normal"/>
    <w:link w:val="RodapChar"/>
    <w:uiPriority w:val="99"/>
    <w:unhideWhenUsed/>
    <w:rsid w:val="00002F6C"/>
    <w:pPr>
      <w:tabs>
        <w:tab w:val="center" w:pos="4252"/>
        <w:tab w:val="right" w:pos="8504"/>
      </w:tabs>
    </w:pPr>
    <w:rPr>
      <w:rFonts w:cs="Times New Roman"/>
    </w:rPr>
  </w:style>
  <w:style w:type="character" w:customStyle="1" w:styleId="RodapChar">
    <w:name w:val="Rodapé Char"/>
    <w:link w:val="Rodap"/>
    <w:uiPriority w:val="99"/>
    <w:rsid w:val="00002F6C"/>
    <w:rPr>
      <w:rFonts w:eastAsia="Calibri" w:cs="Calibri"/>
      <w:color w:val="000000"/>
      <w:sz w:val="24"/>
      <w:szCs w:val="22"/>
    </w:rPr>
  </w:style>
  <w:style w:type="character" w:styleId="Refdecomentrio">
    <w:name w:val="annotation reference"/>
    <w:uiPriority w:val="99"/>
    <w:semiHidden/>
    <w:unhideWhenUsed/>
    <w:rsid w:val="00356EF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56EFB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356EFB"/>
    <w:rPr>
      <w:rFonts w:eastAsia="Calibri" w:cs="Calibri"/>
      <w:color w:val="00000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56EFB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356EFB"/>
    <w:rPr>
      <w:rFonts w:eastAsia="Calibri" w:cs="Calibri"/>
      <w:b/>
      <w:bCs/>
      <w:color w:val="00000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56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356EFB"/>
    <w:rPr>
      <w:rFonts w:ascii="Tahoma" w:eastAsia="Calibri" w:hAnsi="Tahoma" w:cs="Tahoma"/>
      <w:color w:val="000000"/>
      <w:sz w:val="16"/>
      <w:szCs w:val="16"/>
    </w:rPr>
  </w:style>
  <w:style w:type="paragraph" w:customStyle="1" w:styleId="Default">
    <w:name w:val="Default"/>
    <w:rsid w:val="0047195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471951"/>
    <w:pPr>
      <w:ind w:left="708"/>
    </w:pPr>
  </w:style>
  <w:style w:type="character" w:styleId="Hyperlink">
    <w:name w:val="Hyperlink"/>
    <w:basedOn w:val="Fontepargpadro"/>
    <w:uiPriority w:val="99"/>
    <w:unhideWhenUsed/>
    <w:rsid w:val="002E5E98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9672F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672F2"/>
    <w:rPr>
      <w:rFonts w:eastAsia="Calibri" w:cs="Calibri"/>
      <w:color w:val="000000"/>
      <w:sz w:val="24"/>
      <w:szCs w:val="22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E242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E1720"/>
    <w:rPr>
      <w:color w:val="800080" w:themeColor="followedHyperlink"/>
      <w:u w:val="single"/>
    </w:rPr>
  </w:style>
  <w:style w:type="character" w:customStyle="1" w:styleId="highlightedsearchterm">
    <w:name w:val="highlightedsearchterm"/>
    <w:basedOn w:val="Fontepargpadro"/>
    <w:rsid w:val="005A0C15"/>
  </w:style>
  <w:style w:type="paragraph" w:customStyle="1" w:styleId="LightGrid-Accent31">
    <w:name w:val="Light Grid - Accent 31"/>
    <w:basedOn w:val="Normal"/>
    <w:uiPriority w:val="34"/>
    <w:qFormat/>
    <w:rsid w:val="005A0C15"/>
    <w:pPr>
      <w:spacing w:after="0" w:line="240" w:lineRule="auto"/>
      <w:ind w:left="720" w:firstLine="0"/>
      <w:contextualSpacing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styleId="Reviso">
    <w:name w:val="Revision"/>
    <w:hidden/>
    <w:uiPriority w:val="99"/>
    <w:semiHidden/>
    <w:rsid w:val="00801B5A"/>
    <w:rPr>
      <w:rFonts w:eastAsia="Calibri" w:cs="Calibri"/>
      <w:color w:val="000000"/>
      <w:sz w:val="24"/>
      <w:szCs w:val="22"/>
    </w:rPr>
  </w:style>
  <w:style w:type="character" w:styleId="MenoPendente">
    <w:name w:val="Unresolved Mention"/>
    <w:basedOn w:val="Fontepargpadro"/>
    <w:uiPriority w:val="99"/>
    <w:semiHidden/>
    <w:unhideWhenUsed/>
    <w:rsid w:val="00E82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http://www.unifesp.br/images/logo_epm.gif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5C16C7-A5CB-46E9-8D6C-D508AFD79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zilda Aparecida Bagatin</dc:creator>
  <cp:lastModifiedBy>Alessandro Rodrigues</cp:lastModifiedBy>
  <cp:revision>5</cp:revision>
  <cp:lastPrinted>2020-03-13T14:31:00Z</cp:lastPrinted>
  <dcterms:created xsi:type="dcterms:W3CDTF">2021-07-08T18:55:00Z</dcterms:created>
  <dcterms:modified xsi:type="dcterms:W3CDTF">2022-01-12T17:24:00Z</dcterms:modified>
</cp:coreProperties>
</file>